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37A8" w:rsidRPr="00272AA0" w:rsidRDefault="00CC37A8" w:rsidP="00765585">
      <w:pPr>
        <w:pStyle w:val="Title"/>
        <w:pBdr>
          <w:bottom w:val="none" w:sz="0" w:space="0" w:color="auto"/>
        </w:pBdr>
        <w:spacing w:after="0"/>
        <w:jc w:val="center"/>
        <w:rPr>
          <w:sz w:val="48"/>
        </w:rPr>
      </w:pPr>
      <w:r w:rsidRPr="00272AA0">
        <w:rPr>
          <w:sz w:val="48"/>
        </w:rPr>
        <w:t>C</w:t>
      </w:r>
      <w:r w:rsidR="00915B37">
        <w:rPr>
          <w:sz w:val="48"/>
        </w:rPr>
        <w:t xml:space="preserve">ouncil </w:t>
      </w:r>
      <w:r w:rsidRPr="00272AA0">
        <w:rPr>
          <w:sz w:val="48"/>
        </w:rPr>
        <w:t>Scholarship Fund</w:t>
      </w:r>
      <w:r w:rsidR="00915B37">
        <w:rPr>
          <w:sz w:val="48"/>
        </w:rPr>
        <w:t xml:space="preserve">: Individual/Family Member </w:t>
      </w:r>
      <w:r w:rsidR="00C23389">
        <w:rPr>
          <w:sz w:val="48"/>
        </w:rPr>
        <w:t>Applic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7218"/>
      </w:tblGrid>
      <w:tr w:rsidR="00C23389" w:rsidRPr="002C1B43" w:rsidTr="00C23389">
        <w:tc>
          <w:tcPr>
            <w:tcW w:w="23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  <w:r>
              <w:t>Date of Application:</w:t>
            </w:r>
          </w:p>
        </w:tc>
        <w:tc>
          <w:tcPr>
            <w:tcW w:w="721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</w:p>
        </w:tc>
      </w:tr>
      <w:tr w:rsidR="00C23389" w:rsidRPr="002C1B43" w:rsidTr="00C23389">
        <w:tc>
          <w:tcPr>
            <w:tcW w:w="23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  <w:r w:rsidRPr="002C1B43">
              <w:t>Name:</w:t>
            </w:r>
          </w:p>
        </w:tc>
        <w:tc>
          <w:tcPr>
            <w:tcW w:w="721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</w:p>
        </w:tc>
      </w:tr>
      <w:tr w:rsidR="00C23389" w:rsidRPr="002C1B43" w:rsidTr="00C23389">
        <w:tc>
          <w:tcPr>
            <w:tcW w:w="23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  <w:r w:rsidRPr="002C1B43">
              <w:t>Address:</w:t>
            </w:r>
          </w:p>
        </w:tc>
        <w:tc>
          <w:tcPr>
            <w:tcW w:w="721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</w:p>
        </w:tc>
      </w:tr>
      <w:tr w:rsidR="00C23389" w:rsidRPr="002C1B43" w:rsidTr="00C23389">
        <w:tc>
          <w:tcPr>
            <w:tcW w:w="23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  <w:r w:rsidRPr="002C1B43">
              <w:t>City, State, Zip</w:t>
            </w:r>
            <w:r>
              <w:t xml:space="preserve"> </w:t>
            </w:r>
            <w:r w:rsidRPr="002C1B43">
              <w:t>code:</w:t>
            </w:r>
          </w:p>
        </w:tc>
        <w:tc>
          <w:tcPr>
            <w:tcW w:w="721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</w:p>
        </w:tc>
      </w:tr>
      <w:tr w:rsidR="00C23389" w:rsidRPr="002C1B43" w:rsidTr="00C23389">
        <w:tc>
          <w:tcPr>
            <w:tcW w:w="23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  <w:r w:rsidRPr="002C1B43">
              <w:t>Phone:</w:t>
            </w:r>
          </w:p>
        </w:tc>
        <w:tc>
          <w:tcPr>
            <w:tcW w:w="721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</w:p>
        </w:tc>
      </w:tr>
      <w:tr w:rsidR="00C23389" w:rsidRPr="002C1B43" w:rsidTr="00C23389">
        <w:tc>
          <w:tcPr>
            <w:tcW w:w="23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  <w:r>
              <w:t>Email Address:</w:t>
            </w:r>
          </w:p>
        </w:tc>
        <w:tc>
          <w:tcPr>
            <w:tcW w:w="721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leader="underscore" w:pos="2880"/>
              </w:tabs>
              <w:spacing w:after="60"/>
            </w:pPr>
          </w:p>
        </w:tc>
      </w:tr>
    </w:tbl>
    <w:p w:rsidR="00C23389" w:rsidRDefault="00C23389" w:rsidP="00C23389">
      <w:pPr>
        <w:tabs>
          <w:tab w:val="left" w:pos="4320"/>
        </w:tabs>
        <w:spacing w:after="60"/>
        <w:rPr>
          <w:i/>
        </w:rPr>
      </w:pPr>
    </w:p>
    <w:p w:rsidR="00C23389" w:rsidRDefault="00C23389" w:rsidP="00C23389">
      <w:pPr>
        <w:spacing w:line="240" w:lineRule="auto"/>
        <w:rPr>
          <w:i/>
        </w:rPr>
      </w:pPr>
      <w:r w:rsidRPr="00C23389">
        <w:rPr>
          <w:i/>
        </w:rPr>
        <w:t>This section is required for Federal Reporting to the Administration on Intellectual and Developmental Disabiliti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28"/>
        <w:gridCol w:w="1044"/>
        <w:gridCol w:w="222"/>
        <w:gridCol w:w="2965"/>
        <w:gridCol w:w="917"/>
      </w:tblGrid>
      <w:tr w:rsidR="00C23389" w:rsidTr="007035F8">
        <w:tc>
          <w:tcPr>
            <w:tcW w:w="2312" w:type="pct"/>
            <w:vAlign w:val="bottom"/>
          </w:tcPr>
          <w:p w:rsidR="00C23389" w:rsidRPr="00C23389" w:rsidRDefault="00C23389" w:rsidP="007035F8">
            <w:pPr>
              <w:jc w:val="center"/>
              <w:rPr>
                <w:b/>
              </w:rPr>
            </w:pPr>
            <w:r w:rsidRPr="00C23389">
              <w:rPr>
                <w:b/>
              </w:rPr>
              <w:t>Race/Ethnicity</w:t>
            </w:r>
          </w:p>
        </w:tc>
        <w:tc>
          <w:tcPr>
            <w:tcW w:w="545" w:type="pct"/>
          </w:tcPr>
          <w:p w:rsidR="00C23389" w:rsidRPr="00C23389" w:rsidRDefault="00C23389" w:rsidP="00C23389">
            <w:pPr>
              <w:rPr>
                <w:b/>
              </w:rPr>
            </w:pPr>
            <w:r w:rsidRPr="00C23389">
              <w:rPr>
                <w:b/>
              </w:rPr>
              <w:t>Check One</w:t>
            </w:r>
          </w:p>
        </w:tc>
        <w:tc>
          <w:tcPr>
            <w:tcW w:w="116" w:type="pct"/>
            <w:vMerge w:val="restart"/>
            <w:shd w:val="clear" w:color="auto" w:fill="A6A6A6" w:themeFill="background1" w:themeFillShade="A6"/>
          </w:tcPr>
          <w:p w:rsidR="00C23389" w:rsidRPr="00C23389" w:rsidRDefault="00C23389" w:rsidP="00C23389">
            <w:pPr>
              <w:rPr>
                <w:b/>
              </w:rPr>
            </w:pPr>
          </w:p>
        </w:tc>
        <w:tc>
          <w:tcPr>
            <w:tcW w:w="1548" w:type="pct"/>
            <w:vAlign w:val="bottom"/>
          </w:tcPr>
          <w:p w:rsidR="00C23389" w:rsidRPr="00C23389" w:rsidRDefault="00EB63CF" w:rsidP="00EB63CF">
            <w:pPr>
              <w:jc w:val="center"/>
              <w:rPr>
                <w:b/>
              </w:rPr>
            </w:pPr>
            <w:r>
              <w:rPr>
                <w:b/>
              </w:rPr>
              <w:t>I am a …</w:t>
            </w:r>
          </w:p>
        </w:tc>
        <w:tc>
          <w:tcPr>
            <w:tcW w:w="479" w:type="pct"/>
          </w:tcPr>
          <w:p w:rsidR="00C23389" w:rsidRPr="00C23389" w:rsidRDefault="00C23389" w:rsidP="00C23389">
            <w:pPr>
              <w:rPr>
                <w:b/>
              </w:rPr>
            </w:pPr>
            <w:r>
              <w:rPr>
                <w:b/>
              </w:rPr>
              <w:t>Check One</w:t>
            </w:r>
          </w:p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White, alone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C23389" w:rsidRDefault="00C23389" w:rsidP="00C23389">
            <w:r>
              <w:t>Individual with disability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Black or African American alone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EB63CF" w:rsidRDefault="00C23389" w:rsidP="00C23389">
            <w:r>
              <w:t>Family Member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American Indian and Alaska Native alone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C23389" w:rsidRPr="007035F8" w:rsidRDefault="00EB63CF" w:rsidP="007035F8">
            <w:pPr>
              <w:jc w:val="center"/>
              <w:rPr>
                <w:b/>
              </w:rPr>
            </w:pPr>
            <w:r>
              <w:rPr>
                <w:b/>
              </w:rPr>
              <w:t>I identify as …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Hispanic/Latino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C23389" w:rsidRDefault="00EB63CF" w:rsidP="00EB63CF">
            <w:r>
              <w:t>Male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Asian alone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C23389" w:rsidRDefault="00EB63CF" w:rsidP="00C23389">
            <w:r>
              <w:t>Female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Native Hawaiian &amp; Other Pacific Islander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C23389" w:rsidRPr="00EB63CF" w:rsidRDefault="00EB63CF" w:rsidP="00EB63CF">
            <w:r>
              <w:t>Other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7035F8">
        <w:tc>
          <w:tcPr>
            <w:tcW w:w="2312" w:type="pct"/>
          </w:tcPr>
          <w:p w:rsidR="00C23389" w:rsidRDefault="00C23389" w:rsidP="00C23389">
            <w:r>
              <w:t>Two or more races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</w:tcPr>
          <w:p w:rsidR="00C23389" w:rsidRDefault="00EB63CF" w:rsidP="00C23389">
            <w:r>
              <w:t>Prefer not to answer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C23389" w:rsidTr="00EB63CF">
        <w:tc>
          <w:tcPr>
            <w:tcW w:w="2312" w:type="pct"/>
          </w:tcPr>
          <w:p w:rsidR="00C23389" w:rsidRDefault="00C23389" w:rsidP="00C23389">
            <w:r>
              <w:t>Race unknown</w:t>
            </w:r>
          </w:p>
        </w:tc>
        <w:tc>
          <w:tcPr>
            <w:tcW w:w="545" w:type="pct"/>
          </w:tcPr>
          <w:p w:rsidR="00C23389" w:rsidRDefault="00C23389" w:rsidP="00C23389"/>
        </w:tc>
        <w:tc>
          <w:tcPr>
            <w:tcW w:w="116" w:type="pct"/>
            <w:vMerge/>
            <w:shd w:val="clear" w:color="auto" w:fill="A6A6A6" w:themeFill="background1" w:themeFillShade="A6"/>
          </w:tcPr>
          <w:p w:rsidR="00C23389" w:rsidRDefault="00C23389" w:rsidP="00C23389"/>
        </w:tc>
        <w:tc>
          <w:tcPr>
            <w:tcW w:w="1548" w:type="pct"/>
            <w:vAlign w:val="center"/>
          </w:tcPr>
          <w:p w:rsidR="00C23389" w:rsidRPr="00EB63CF" w:rsidRDefault="00EB63CF" w:rsidP="00EB63CF">
            <w:pPr>
              <w:jc w:val="center"/>
              <w:rPr>
                <w:b/>
              </w:rPr>
            </w:pPr>
            <w:r>
              <w:rPr>
                <w:b/>
              </w:rPr>
              <w:t>Geographic Area</w:t>
            </w:r>
          </w:p>
        </w:tc>
        <w:tc>
          <w:tcPr>
            <w:tcW w:w="479" w:type="pct"/>
          </w:tcPr>
          <w:p w:rsidR="00C23389" w:rsidRDefault="00C23389" w:rsidP="00C23389"/>
        </w:tc>
      </w:tr>
      <w:tr w:rsidR="00EB63CF" w:rsidTr="007035F8">
        <w:tc>
          <w:tcPr>
            <w:tcW w:w="2312" w:type="pct"/>
          </w:tcPr>
          <w:p w:rsidR="00EB63CF" w:rsidRDefault="00EB63CF" w:rsidP="00C23389"/>
        </w:tc>
        <w:tc>
          <w:tcPr>
            <w:tcW w:w="545" w:type="pct"/>
          </w:tcPr>
          <w:p w:rsidR="00EB63CF" w:rsidRDefault="00EB63CF" w:rsidP="00C23389"/>
        </w:tc>
        <w:tc>
          <w:tcPr>
            <w:tcW w:w="116" w:type="pct"/>
            <w:shd w:val="clear" w:color="auto" w:fill="A6A6A6" w:themeFill="background1" w:themeFillShade="A6"/>
          </w:tcPr>
          <w:p w:rsidR="00EB63CF" w:rsidRDefault="00EB63CF" w:rsidP="00C23389"/>
        </w:tc>
        <w:tc>
          <w:tcPr>
            <w:tcW w:w="1548" w:type="pct"/>
          </w:tcPr>
          <w:p w:rsidR="00EB63CF" w:rsidRDefault="00EB63CF" w:rsidP="00C23389">
            <w:r>
              <w:t>Urban</w:t>
            </w:r>
          </w:p>
        </w:tc>
        <w:tc>
          <w:tcPr>
            <w:tcW w:w="479" w:type="pct"/>
          </w:tcPr>
          <w:p w:rsidR="00EB63CF" w:rsidRDefault="00EB63CF" w:rsidP="00C23389"/>
        </w:tc>
      </w:tr>
      <w:tr w:rsidR="00EB63CF" w:rsidTr="007035F8">
        <w:tc>
          <w:tcPr>
            <w:tcW w:w="2312" w:type="pct"/>
          </w:tcPr>
          <w:p w:rsidR="00EB63CF" w:rsidRDefault="00EB63CF" w:rsidP="00C23389"/>
        </w:tc>
        <w:tc>
          <w:tcPr>
            <w:tcW w:w="545" w:type="pct"/>
          </w:tcPr>
          <w:p w:rsidR="00EB63CF" w:rsidRDefault="00EB63CF" w:rsidP="00C23389"/>
        </w:tc>
        <w:tc>
          <w:tcPr>
            <w:tcW w:w="116" w:type="pct"/>
            <w:shd w:val="clear" w:color="auto" w:fill="A6A6A6" w:themeFill="background1" w:themeFillShade="A6"/>
          </w:tcPr>
          <w:p w:rsidR="00EB63CF" w:rsidRDefault="00EB63CF" w:rsidP="00C23389"/>
        </w:tc>
        <w:tc>
          <w:tcPr>
            <w:tcW w:w="1548" w:type="pct"/>
          </w:tcPr>
          <w:p w:rsidR="00EB63CF" w:rsidRDefault="00EB63CF" w:rsidP="00C23389">
            <w:r>
              <w:t>Rural</w:t>
            </w:r>
          </w:p>
        </w:tc>
        <w:tc>
          <w:tcPr>
            <w:tcW w:w="479" w:type="pct"/>
          </w:tcPr>
          <w:p w:rsidR="00EB63CF" w:rsidRDefault="00EB63CF" w:rsidP="00C23389"/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1"/>
        <w:gridCol w:w="593"/>
        <w:gridCol w:w="532"/>
      </w:tblGrid>
      <w:tr w:rsidR="00C23389" w:rsidRPr="002C1B43" w:rsidTr="007035F8">
        <w:tc>
          <w:tcPr>
            <w:tcW w:w="0" w:type="auto"/>
            <w:shd w:val="clear" w:color="auto" w:fill="auto"/>
          </w:tcPr>
          <w:p w:rsidR="00C23389" w:rsidRPr="00743BB9" w:rsidRDefault="00743BB9" w:rsidP="00743BB9">
            <w:pPr>
              <w:pStyle w:val="Heading2"/>
            </w:pPr>
            <w:r w:rsidRPr="00743BB9">
              <w:t>Individual &amp; Family Scholarship</w:t>
            </w:r>
          </w:p>
        </w:tc>
        <w:tc>
          <w:tcPr>
            <w:tcW w:w="0" w:type="auto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  <w:rPr>
                <w:b/>
              </w:rPr>
            </w:pPr>
            <w:r w:rsidRPr="002C1B43">
              <w:rPr>
                <w:b/>
              </w:rPr>
              <w:t xml:space="preserve">Yes </w:t>
            </w:r>
          </w:p>
        </w:tc>
        <w:tc>
          <w:tcPr>
            <w:tcW w:w="0" w:type="auto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  <w:rPr>
                <w:b/>
              </w:rPr>
            </w:pPr>
            <w:r w:rsidRPr="002C1B43">
              <w:rPr>
                <w:b/>
              </w:rPr>
              <w:t>No</w:t>
            </w:r>
          </w:p>
        </w:tc>
      </w:tr>
      <w:tr w:rsidR="00C23389" w:rsidRPr="002C1B43" w:rsidTr="007035F8">
        <w:tc>
          <w:tcPr>
            <w:tcW w:w="0" w:type="auto"/>
            <w:shd w:val="clear" w:color="auto" w:fill="auto"/>
          </w:tcPr>
          <w:p w:rsidR="00C23389" w:rsidRPr="007035F8" w:rsidRDefault="00C23389" w:rsidP="000F7596">
            <w:pPr>
              <w:tabs>
                <w:tab w:val="left" w:pos="4320"/>
              </w:tabs>
              <w:spacing w:after="60"/>
              <w:rPr>
                <w:rFonts w:cstheme="minorHAnsi"/>
              </w:rPr>
            </w:pPr>
            <w:r w:rsidRPr="007035F8">
              <w:rPr>
                <w:rFonts w:cstheme="minorHAnsi"/>
              </w:rPr>
              <w:t>Are you applying as a person with a disability?</w:t>
            </w:r>
          </w:p>
        </w:tc>
        <w:tc>
          <w:tcPr>
            <w:tcW w:w="0" w:type="auto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  <w:tc>
          <w:tcPr>
            <w:tcW w:w="0" w:type="auto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C23389" w:rsidRPr="002C1B43" w:rsidTr="007035F8">
        <w:tc>
          <w:tcPr>
            <w:tcW w:w="0" w:type="auto"/>
            <w:shd w:val="clear" w:color="auto" w:fill="auto"/>
          </w:tcPr>
          <w:p w:rsidR="00C23389" w:rsidRPr="007035F8" w:rsidRDefault="00C23389" w:rsidP="000F7596">
            <w:pPr>
              <w:tabs>
                <w:tab w:val="left" w:pos="4320"/>
              </w:tabs>
              <w:spacing w:after="60"/>
              <w:rPr>
                <w:rFonts w:cstheme="minorHAnsi"/>
              </w:rPr>
            </w:pPr>
            <w:r w:rsidRPr="007035F8">
              <w:rPr>
                <w:rFonts w:cstheme="minorHAnsi"/>
              </w:rPr>
              <w:t xml:space="preserve">Are you applying as a parent, </w:t>
            </w:r>
            <w:r w:rsidR="00743BB9">
              <w:rPr>
                <w:rFonts w:cstheme="minorHAnsi"/>
              </w:rPr>
              <w:t xml:space="preserve">sibling, </w:t>
            </w:r>
            <w:r w:rsidRPr="007035F8">
              <w:rPr>
                <w:rFonts w:cstheme="minorHAnsi"/>
              </w:rPr>
              <w:t>family member, or guardian of a person with a disability?</w:t>
            </w:r>
          </w:p>
        </w:tc>
        <w:tc>
          <w:tcPr>
            <w:tcW w:w="0" w:type="auto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  <w:tc>
          <w:tcPr>
            <w:tcW w:w="0" w:type="auto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C23389" w:rsidRPr="002C1B43" w:rsidTr="007035F8"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C23389" w:rsidRPr="007035F8" w:rsidRDefault="00C23389" w:rsidP="000F7596">
            <w:pPr>
              <w:tabs>
                <w:tab w:val="left" w:pos="4320"/>
              </w:tabs>
              <w:spacing w:after="60"/>
              <w:rPr>
                <w:rFonts w:cstheme="minorHAnsi"/>
              </w:rPr>
            </w:pPr>
            <w:r w:rsidRPr="007035F8">
              <w:rPr>
                <w:rFonts w:cstheme="minorHAnsi"/>
              </w:rPr>
              <w:t>Are you an organization applying on behalf of a person(s) with a disability?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C23389" w:rsidRPr="002C1B43" w:rsidTr="007035F8">
        <w:tblPrEx>
          <w:tblBorders>
            <w:top w:val="single" w:sz="12" w:space="0" w:color="000000"/>
            <w:left w:val="none" w:sz="0" w:space="0" w:color="auto"/>
            <w:bottom w:val="single" w:sz="12" w:space="0" w:color="000000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43BB9" w:rsidRDefault="00C23389" w:rsidP="00743BB9">
            <w:pPr>
              <w:tabs>
                <w:tab w:val="left" w:leader="underscore" w:pos="2880"/>
              </w:tabs>
              <w:spacing w:after="0"/>
              <w:rPr>
                <w:rFonts w:cstheme="minorHAnsi"/>
              </w:rPr>
            </w:pPr>
            <w:r w:rsidRPr="007035F8">
              <w:rPr>
                <w:rFonts w:cstheme="minorHAnsi"/>
              </w:rPr>
              <w:t xml:space="preserve">Is this is a family application, meaning two or more family members will be attending? </w:t>
            </w:r>
          </w:p>
          <w:p w:rsidR="00743BB9" w:rsidRDefault="00C23389" w:rsidP="00743BB9">
            <w:pPr>
              <w:tabs>
                <w:tab w:val="left" w:leader="underscore" w:pos="2880"/>
              </w:tabs>
              <w:spacing w:after="0"/>
              <w:rPr>
                <w:rFonts w:cstheme="minorHAnsi"/>
              </w:rPr>
            </w:pPr>
            <w:r w:rsidRPr="007035F8">
              <w:rPr>
                <w:rFonts w:cstheme="minorHAnsi"/>
              </w:rPr>
              <w:t xml:space="preserve">If yes, how many people from the family will attend the conference? </w:t>
            </w:r>
          </w:p>
          <w:p w:rsidR="00C23389" w:rsidRPr="007035F8" w:rsidRDefault="00C23389" w:rsidP="00743BB9">
            <w:pPr>
              <w:tabs>
                <w:tab w:val="left" w:leader="underscore" w:pos="2880"/>
              </w:tabs>
              <w:spacing w:after="0"/>
              <w:rPr>
                <w:rFonts w:cstheme="minorHAnsi"/>
              </w:rPr>
            </w:pPr>
            <w:r w:rsidRPr="007035F8">
              <w:rPr>
                <w:rFonts w:cstheme="minorHAnsi"/>
                <w:b/>
              </w:rPr>
              <w:t>Number - ______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:rsidR="00C23389" w:rsidRPr="00426E26" w:rsidRDefault="00C23389" w:rsidP="000F7596">
            <w:pPr>
              <w:tabs>
                <w:tab w:val="left" w:pos="4320"/>
              </w:tabs>
              <w:spacing w:after="60"/>
              <w:rPr>
                <w:iCs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:rsidR="00C23389" w:rsidRPr="00426E26" w:rsidRDefault="00C23389" w:rsidP="000F7596">
            <w:pPr>
              <w:tabs>
                <w:tab w:val="left" w:pos="4320"/>
              </w:tabs>
              <w:spacing w:after="60"/>
              <w:rPr>
                <w:iCs/>
              </w:rPr>
            </w:pPr>
          </w:p>
        </w:tc>
      </w:tr>
    </w:tbl>
    <w:p w:rsidR="00C23389" w:rsidRPr="00E62FBF" w:rsidRDefault="00C23389" w:rsidP="007035F8">
      <w:pPr>
        <w:pStyle w:val="Heading2"/>
      </w:pPr>
      <w:r w:rsidRPr="00E62FBF">
        <w:lastRenderedPageBreak/>
        <w:t>Event/Conference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8"/>
        <w:gridCol w:w="6228"/>
      </w:tblGrid>
      <w:tr w:rsidR="00C23389" w:rsidRPr="002C1B43" w:rsidTr="00743BB9">
        <w:tc>
          <w:tcPr>
            <w:tcW w:w="334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  <w:r w:rsidRPr="002C1B43">
              <w:t xml:space="preserve">Name of </w:t>
            </w:r>
            <w:r>
              <w:t>Event/</w:t>
            </w:r>
            <w:r w:rsidRPr="002C1B43">
              <w:t>Conference</w:t>
            </w:r>
          </w:p>
        </w:tc>
        <w:tc>
          <w:tcPr>
            <w:tcW w:w="622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C23389" w:rsidRPr="002C1B43" w:rsidTr="00743BB9">
        <w:tc>
          <w:tcPr>
            <w:tcW w:w="334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  <w:r w:rsidRPr="002C1B43">
              <w:t xml:space="preserve">Dates of </w:t>
            </w:r>
            <w:r>
              <w:t>Event/</w:t>
            </w:r>
            <w:r w:rsidRPr="002C1B43">
              <w:t>Conference</w:t>
            </w:r>
          </w:p>
        </w:tc>
        <w:tc>
          <w:tcPr>
            <w:tcW w:w="622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C23389" w:rsidRPr="002C1B43" w:rsidTr="00743BB9">
        <w:tc>
          <w:tcPr>
            <w:tcW w:w="334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  <w:r w:rsidRPr="002C1B43">
              <w:t xml:space="preserve">Location of </w:t>
            </w:r>
            <w:r>
              <w:t>Event/</w:t>
            </w:r>
            <w:r w:rsidRPr="002C1B43">
              <w:t>Conference</w:t>
            </w:r>
          </w:p>
        </w:tc>
        <w:tc>
          <w:tcPr>
            <w:tcW w:w="622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C23389" w:rsidRPr="002C1B43" w:rsidTr="00743BB9">
        <w:tc>
          <w:tcPr>
            <w:tcW w:w="334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  <w:r>
              <w:t>Dates of Travel</w:t>
            </w:r>
          </w:p>
        </w:tc>
        <w:tc>
          <w:tcPr>
            <w:tcW w:w="622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4320"/>
              </w:tabs>
              <w:spacing w:after="60"/>
            </w:pPr>
          </w:p>
        </w:tc>
      </w:tr>
      <w:tr w:rsidR="000C58D7" w:rsidRPr="002C1B43" w:rsidTr="00743BB9">
        <w:tc>
          <w:tcPr>
            <w:tcW w:w="3348" w:type="dxa"/>
            <w:shd w:val="clear" w:color="auto" w:fill="auto"/>
          </w:tcPr>
          <w:p w:rsidR="000C58D7" w:rsidRPr="000C58D7" w:rsidRDefault="000C58D7" w:rsidP="000C58D7">
            <w:r w:rsidRPr="000C58D7">
              <w:t>Please describe how this experience</w:t>
            </w:r>
            <w:r>
              <w:t xml:space="preserve"> would help you or your family.</w:t>
            </w:r>
          </w:p>
        </w:tc>
        <w:tc>
          <w:tcPr>
            <w:tcW w:w="6228" w:type="dxa"/>
            <w:shd w:val="clear" w:color="auto" w:fill="auto"/>
          </w:tcPr>
          <w:p w:rsidR="000C58D7" w:rsidRDefault="000C58D7" w:rsidP="000F7596">
            <w:pPr>
              <w:tabs>
                <w:tab w:val="left" w:pos="4320"/>
              </w:tabs>
              <w:spacing w:after="60"/>
            </w:pPr>
          </w:p>
          <w:p w:rsidR="000C58D7" w:rsidRPr="002C1B43" w:rsidRDefault="000C58D7" w:rsidP="000F7596">
            <w:pPr>
              <w:tabs>
                <w:tab w:val="left" w:pos="4320"/>
              </w:tabs>
              <w:spacing w:after="60"/>
            </w:pPr>
          </w:p>
        </w:tc>
      </w:tr>
    </w:tbl>
    <w:p w:rsidR="00C23389" w:rsidRPr="00E62FBF" w:rsidRDefault="00C23389" w:rsidP="007035F8">
      <w:pPr>
        <w:pStyle w:val="Heading2"/>
      </w:pPr>
      <w:r w:rsidRPr="00E62FBF">
        <w:t>Eligibility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7"/>
        <w:gridCol w:w="3397"/>
        <w:gridCol w:w="909"/>
        <w:gridCol w:w="913"/>
      </w:tblGrid>
      <w:tr w:rsidR="00C23389" w:rsidRPr="002C1B43" w:rsidTr="000F7596">
        <w:tc>
          <w:tcPr>
            <w:tcW w:w="9018" w:type="dxa"/>
            <w:gridSpan w:val="2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>Have you attended this conference before?</w:t>
            </w:r>
          </w:p>
        </w:tc>
        <w:tc>
          <w:tcPr>
            <w:tcW w:w="990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>Y</w:t>
            </w:r>
            <w:r>
              <w:t>es</w:t>
            </w:r>
          </w:p>
        </w:tc>
        <w:tc>
          <w:tcPr>
            <w:tcW w:w="100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>N</w:t>
            </w:r>
            <w:r>
              <w:t>o</w:t>
            </w:r>
          </w:p>
        </w:tc>
      </w:tr>
      <w:tr w:rsidR="00C23389" w:rsidRPr="002C1B43" w:rsidTr="000F7596">
        <w:tc>
          <w:tcPr>
            <w:tcW w:w="505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 xml:space="preserve">Have you used the </w:t>
            </w:r>
            <w:r>
              <w:t xml:space="preserve">Scholarship Fund </w:t>
            </w:r>
            <w:r w:rsidRPr="002C1B43">
              <w:t xml:space="preserve">before? </w:t>
            </w:r>
          </w:p>
        </w:tc>
        <w:tc>
          <w:tcPr>
            <w:tcW w:w="3960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>
              <w:t>If yes, what y</w:t>
            </w:r>
            <w:r w:rsidRPr="002C1B43">
              <w:t>ear</w:t>
            </w:r>
            <w:r>
              <w:t xml:space="preserve">: </w:t>
            </w:r>
            <w:r w:rsidRPr="00A01A21">
              <w:rPr>
                <w:b/>
              </w:rPr>
              <w:t>_________</w:t>
            </w:r>
          </w:p>
        </w:tc>
        <w:tc>
          <w:tcPr>
            <w:tcW w:w="990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>Y</w:t>
            </w:r>
            <w:r>
              <w:t>es</w:t>
            </w:r>
          </w:p>
        </w:tc>
        <w:tc>
          <w:tcPr>
            <w:tcW w:w="100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>N</w:t>
            </w:r>
            <w:r>
              <w:t>o</w:t>
            </w:r>
          </w:p>
        </w:tc>
      </w:tr>
      <w:tr w:rsidR="00C23389" w:rsidRPr="002C1B43" w:rsidTr="000F7596">
        <w:tc>
          <w:tcPr>
            <w:tcW w:w="9018" w:type="dxa"/>
            <w:gridSpan w:val="2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 w:rsidRPr="002C1B43">
              <w:t xml:space="preserve">Are you </w:t>
            </w:r>
            <w:r>
              <w:t xml:space="preserve">an </w:t>
            </w:r>
            <w:r w:rsidRPr="002C1B43">
              <w:t>employe</w:t>
            </w:r>
            <w:r>
              <w:t>e</w:t>
            </w:r>
            <w:r w:rsidRPr="002C1B43">
              <w:t xml:space="preserve"> of a</w:t>
            </w:r>
            <w:r>
              <w:t>n agency that works or advocates in the disability field</w:t>
            </w:r>
            <w:r w:rsidRPr="002C1B43">
              <w:t>?</w:t>
            </w:r>
          </w:p>
        </w:tc>
        <w:tc>
          <w:tcPr>
            <w:tcW w:w="990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>
              <w:t>Yes</w:t>
            </w:r>
          </w:p>
        </w:tc>
        <w:tc>
          <w:tcPr>
            <w:tcW w:w="1008" w:type="dxa"/>
            <w:shd w:val="clear" w:color="auto" w:fill="auto"/>
          </w:tcPr>
          <w:p w:rsidR="00C23389" w:rsidRPr="002C1B43" w:rsidRDefault="00C23389" w:rsidP="000F7596">
            <w:pPr>
              <w:tabs>
                <w:tab w:val="left" w:pos="7200"/>
              </w:tabs>
              <w:spacing w:after="120"/>
            </w:pPr>
            <w:r>
              <w:t>No</w:t>
            </w:r>
          </w:p>
        </w:tc>
      </w:tr>
    </w:tbl>
    <w:p w:rsidR="007035F8" w:rsidRDefault="00C23389" w:rsidP="007035F8">
      <w:pPr>
        <w:pStyle w:val="Heading2"/>
      </w:pPr>
      <w:r w:rsidRPr="00E62FBF">
        <w:t xml:space="preserve">Financial Assistance Being Requested </w:t>
      </w:r>
    </w:p>
    <w:p w:rsidR="00C23389" w:rsidRPr="007035F8" w:rsidRDefault="00C23389" w:rsidP="007035F8">
      <w:pPr>
        <w:spacing w:after="0"/>
        <w:rPr>
          <w:i/>
        </w:rPr>
      </w:pPr>
      <w:r w:rsidRPr="007035F8">
        <w:rPr>
          <w:i/>
        </w:rPr>
        <w:t xml:space="preserve">Please remember all assistance is </w:t>
      </w:r>
      <w:r w:rsidRPr="00743BB9">
        <w:rPr>
          <w:i/>
          <w:u w:val="single"/>
        </w:rPr>
        <w:t>reimbursement</w:t>
      </w:r>
      <w:r w:rsidRPr="007035F8">
        <w:rPr>
          <w:i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7"/>
        <w:gridCol w:w="3223"/>
        <w:gridCol w:w="1546"/>
        <w:gridCol w:w="2810"/>
      </w:tblGrid>
      <w:tr w:rsidR="00C23389" w:rsidRPr="003A3A96" w:rsidTr="00915B37">
        <w:tc>
          <w:tcPr>
            <w:tcW w:w="1043" w:type="pct"/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  <w:rPr>
                <w:bCs/>
              </w:rPr>
            </w:pPr>
            <w:r w:rsidRPr="003A3A96">
              <w:rPr>
                <w:bCs/>
              </w:rPr>
              <w:t>Registration(s)</w:t>
            </w:r>
          </w:p>
        </w:tc>
        <w:tc>
          <w:tcPr>
            <w:tcW w:w="1683" w:type="pct"/>
            <w:tcBorders>
              <w:righ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  <w:rPr>
                <w:bCs/>
              </w:rPr>
            </w:pPr>
            <w:r w:rsidRPr="003A3A96">
              <w:rPr>
                <w:bCs/>
              </w:rPr>
              <w:t>$</w:t>
            </w:r>
          </w:p>
        </w:tc>
        <w:tc>
          <w:tcPr>
            <w:tcW w:w="807" w:type="pct"/>
            <w:tcBorders>
              <w:lef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  <w:rPr>
                <w:bCs/>
              </w:rPr>
            </w:pPr>
            <w:r w:rsidRPr="003A3A96">
              <w:rPr>
                <w:bCs/>
              </w:rPr>
              <w:t>Child Care</w:t>
            </w:r>
          </w:p>
        </w:tc>
        <w:tc>
          <w:tcPr>
            <w:tcW w:w="1467" w:type="pct"/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  <w:rPr>
                <w:bCs/>
              </w:rPr>
            </w:pPr>
            <w:r w:rsidRPr="003A3A96">
              <w:rPr>
                <w:bCs/>
              </w:rPr>
              <w:t>$</w:t>
            </w:r>
          </w:p>
        </w:tc>
      </w:tr>
      <w:tr w:rsidR="00C23389" w:rsidRPr="003A3A96" w:rsidTr="00915B37">
        <w:tc>
          <w:tcPr>
            <w:tcW w:w="1043" w:type="pct"/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Attendant</w:t>
            </w:r>
          </w:p>
        </w:tc>
        <w:tc>
          <w:tcPr>
            <w:tcW w:w="1683" w:type="pct"/>
            <w:tcBorders>
              <w:righ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$</w:t>
            </w:r>
          </w:p>
        </w:tc>
        <w:tc>
          <w:tcPr>
            <w:tcW w:w="807" w:type="pct"/>
            <w:tcBorders>
              <w:lef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Respite Care</w:t>
            </w:r>
          </w:p>
        </w:tc>
        <w:tc>
          <w:tcPr>
            <w:tcW w:w="1467" w:type="pct"/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$</w:t>
            </w:r>
          </w:p>
        </w:tc>
      </w:tr>
      <w:tr w:rsidR="00C23389" w:rsidRPr="003A3A96" w:rsidTr="00915B37">
        <w:tc>
          <w:tcPr>
            <w:tcW w:w="1043" w:type="pct"/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Hotel</w:t>
            </w:r>
            <w:r>
              <w:t>/Lodging</w:t>
            </w:r>
          </w:p>
        </w:tc>
        <w:tc>
          <w:tcPr>
            <w:tcW w:w="1683" w:type="pct"/>
            <w:tcBorders>
              <w:righ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$</w:t>
            </w:r>
          </w:p>
        </w:tc>
        <w:tc>
          <w:tcPr>
            <w:tcW w:w="807" w:type="pct"/>
            <w:tcBorders>
              <w:lef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Meal</w:t>
            </w:r>
            <w:r>
              <w:t>s</w:t>
            </w:r>
          </w:p>
        </w:tc>
        <w:tc>
          <w:tcPr>
            <w:tcW w:w="1467" w:type="pct"/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$</w:t>
            </w:r>
          </w:p>
        </w:tc>
      </w:tr>
      <w:tr w:rsidR="00C23389" w:rsidRPr="003A3A96" w:rsidTr="00915B37">
        <w:tc>
          <w:tcPr>
            <w:tcW w:w="1043" w:type="pct"/>
            <w:tcBorders>
              <w:bottom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Transportation</w:t>
            </w:r>
          </w:p>
        </w:tc>
        <w:tc>
          <w:tcPr>
            <w:tcW w:w="1683" w:type="pct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$</w:t>
            </w:r>
          </w:p>
        </w:tc>
        <w:tc>
          <w:tcPr>
            <w:tcW w:w="80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Other</w:t>
            </w:r>
          </w:p>
        </w:tc>
        <w:tc>
          <w:tcPr>
            <w:tcW w:w="1467" w:type="pct"/>
            <w:tcBorders>
              <w:bottom w:val="single" w:sz="18" w:space="0" w:color="auto"/>
            </w:tcBorders>
            <w:shd w:val="clear" w:color="auto" w:fill="auto"/>
          </w:tcPr>
          <w:p w:rsidR="00C23389" w:rsidRPr="003A3A96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</w:pPr>
            <w:r w:rsidRPr="003A3A96">
              <w:t>$</w:t>
            </w:r>
          </w:p>
        </w:tc>
      </w:tr>
      <w:tr w:rsidR="00915B37" w:rsidRPr="003A3A96" w:rsidTr="00915B37">
        <w:tc>
          <w:tcPr>
            <w:tcW w:w="5000" w:type="pct"/>
            <w:gridSpan w:val="4"/>
            <w:tcBorders>
              <w:bottom w:val="single" w:sz="18" w:space="0" w:color="auto"/>
            </w:tcBorders>
            <w:shd w:val="clear" w:color="auto" w:fill="auto"/>
          </w:tcPr>
          <w:p w:rsidR="000C58D7" w:rsidRPr="000C58D7" w:rsidRDefault="00915B37" w:rsidP="000F7596">
            <w:pPr>
              <w:tabs>
                <w:tab w:val="left" w:pos="576"/>
                <w:tab w:val="left" w:leader="underscore" w:pos="8640"/>
              </w:tabs>
              <w:spacing w:after="120"/>
              <w:rPr>
                <w:b/>
              </w:rPr>
            </w:pPr>
            <w:r w:rsidRPr="00915B37">
              <w:rPr>
                <w:b/>
              </w:rPr>
              <w:t>Any additional notes?</w:t>
            </w:r>
          </w:p>
        </w:tc>
      </w:tr>
      <w:tr w:rsidR="00C23389" w:rsidRPr="003A3A96" w:rsidTr="007035F8">
        <w:tc>
          <w:tcPr>
            <w:tcW w:w="5000" w:type="pct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C23389" w:rsidRPr="007035F8" w:rsidRDefault="00C23389" w:rsidP="000F7596">
            <w:pPr>
              <w:tabs>
                <w:tab w:val="left" w:pos="576"/>
                <w:tab w:val="left" w:leader="underscore" w:pos="8640"/>
              </w:tabs>
              <w:spacing w:after="120"/>
              <w:rPr>
                <w:b/>
                <w:sz w:val="20"/>
              </w:rPr>
            </w:pPr>
            <w:r w:rsidRPr="007035F8">
              <w:rPr>
                <w:b/>
                <w:sz w:val="20"/>
              </w:rPr>
              <w:t>TOTAL AMOUNT of REIMBURSEMENT to be REQUESTED from SCHOLARSHIP FUND:  $</w:t>
            </w:r>
            <w:r w:rsidR="007035F8">
              <w:rPr>
                <w:b/>
                <w:sz w:val="20"/>
              </w:rPr>
              <w:t xml:space="preserve"> _________</w:t>
            </w:r>
            <w:r w:rsidR="00915B37">
              <w:rPr>
                <w:b/>
                <w:sz w:val="20"/>
              </w:rPr>
              <w:t>_</w:t>
            </w:r>
          </w:p>
        </w:tc>
      </w:tr>
      <w:tr w:rsidR="00C23389" w:rsidRPr="003A3A96" w:rsidTr="007035F8">
        <w:tc>
          <w:tcPr>
            <w:tcW w:w="5000" w:type="pct"/>
            <w:gridSpan w:val="4"/>
            <w:tcBorders>
              <w:top w:val="single" w:sz="18" w:space="0" w:color="auto"/>
            </w:tcBorders>
            <w:shd w:val="clear" w:color="auto" w:fill="auto"/>
          </w:tcPr>
          <w:p w:rsidR="00C23389" w:rsidRPr="00915B37" w:rsidRDefault="00915B37" w:rsidP="000F7596">
            <w:pPr>
              <w:tabs>
                <w:tab w:val="left" w:pos="2880"/>
                <w:tab w:val="left" w:pos="3600"/>
                <w:tab w:val="left" w:pos="5760"/>
                <w:tab w:val="left" w:pos="7920"/>
                <w:tab w:val="left" w:leader="underscore" w:pos="8640"/>
              </w:tabs>
              <w:spacing w:after="120"/>
              <w:rPr>
                <w:color w:val="FF0000"/>
              </w:rPr>
            </w:pPr>
            <w:r>
              <w:t>M</w:t>
            </w:r>
            <w:r w:rsidR="00C23389">
              <w:t>ail, fax or email this applicat</w:t>
            </w:r>
            <w:r>
              <w:t xml:space="preserve">ion for review by Council staff </w:t>
            </w:r>
            <w:r w:rsidRPr="00915B37">
              <w:rPr>
                <w:color w:val="FF0000"/>
              </w:rPr>
              <w:t>at least 30 days before the event.</w:t>
            </w:r>
          </w:p>
          <w:p w:rsidR="00C23389" w:rsidRPr="003A3A96" w:rsidRDefault="00C23389" w:rsidP="00C23389">
            <w:pPr>
              <w:tabs>
                <w:tab w:val="left" w:pos="2880"/>
                <w:tab w:val="left" w:pos="3600"/>
                <w:tab w:val="left" w:pos="5760"/>
                <w:tab w:val="left" w:pos="7920"/>
                <w:tab w:val="left" w:leader="underscore" w:pos="8640"/>
              </w:tabs>
              <w:spacing w:after="0"/>
            </w:pPr>
            <w:r w:rsidRPr="003A3A96">
              <w:t>Mail to: Tennessee Council on Developmental Disabilities; Davy Crockett Tower, 1</w:t>
            </w:r>
            <w:r w:rsidRPr="003A3A96">
              <w:rPr>
                <w:vertAlign w:val="superscript"/>
              </w:rPr>
              <w:t>st</w:t>
            </w:r>
            <w:r w:rsidRPr="003A3A96">
              <w:t xml:space="preserve"> Floor; 500 James Robertson Parkway; Nashville, TN. 37243-0228.</w:t>
            </w:r>
          </w:p>
          <w:p w:rsidR="00C23389" w:rsidRDefault="00C23389" w:rsidP="00C23389">
            <w:pPr>
              <w:tabs>
                <w:tab w:val="left" w:pos="2880"/>
                <w:tab w:val="left" w:pos="3600"/>
                <w:tab w:val="left" w:pos="5760"/>
                <w:tab w:val="left" w:pos="7920"/>
                <w:tab w:val="left" w:leader="underscore" w:pos="8640"/>
              </w:tabs>
              <w:spacing w:after="0"/>
            </w:pPr>
            <w:r w:rsidRPr="003A3A96">
              <w:t xml:space="preserve">Fax to: 615-532-6964 </w:t>
            </w:r>
            <w:r w:rsidRPr="007035F8">
              <w:rPr>
                <w:b/>
              </w:rPr>
              <w:t>OR</w:t>
            </w:r>
            <w:r w:rsidRPr="003A3A96">
              <w:t xml:space="preserve"> Email to: </w:t>
            </w:r>
            <w:hyperlink r:id="rId9" w:history="1">
              <w:r w:rsidRPr="003A3A96">
                <w:rPr>
                  <w:rStyle w:val="Hyperlink"/>
                </w:rPr>
                <w:t>alicia.cone@tn.gov</w:t>
              </w:r>
            </w:hyperlink>
            <w:r w:rsidRPr="003A3A96">
              <w:t xml:space="preserve"> </w:t>
            </w:r>
            <w:r>
              <w:t xml:space="preserve"> </w:t>
            </w:r>
          </w:p>
          <w:p w:rsidR="00C23389" w:rsidRPr="003A3A96" w:rsidRDefault="00C23389" w:rsidP="00C23389">
            <w:pPr>
              <w:tabs>
                <w:tab w:val="left" w:pos="2880"/>
                <w:tab w:val="left" w:pos="3600"/>
                <w:tab w:val="left" w:pos="5760"/>
                <w:tab w:val="left" w:pos="7920"/>
                <w:tab w:val="left" w:leader="underscore" w:pos="8640"/>
              </w:tabs>
              <w:spacing w:after="0"/>
            </w:pPr>
            <w:r>
              <w:t>For questions</w:t>
            </w:r>
            <w:r w:rsidR="00915B37">
              <w:t>,</w:t>
            </w:r>
            <w:r>
              <w:t xml:space="preserve"> call: </w:t>
            </w:r>
            <w:r w:rsidRPr="003A3A96">
              <w:t>(615) 532-6615</w:t>
            </w:r>
            <w:r>
              <w:t xml:space="preserve"> (Voice)</w:t>
            </w:r>
          </w:p>
        </w:tc>
      </w:tr>
    </w:tbl>
    <w:p w:rsidR="00272AA0" w:rsidRPr="00272AA0" w:rsidRDefault="00272AA0" w:rsidP="00272AA0">
      <w:bookmarkStart w:id="0" w:name="_GoBack"/>
      <w:bookmarkEnd w:id="0"/>
    </w:p>
    <w:sectPr w:rsidR="00272AA0" w:rsidRPr="00272AA0" w:rsidSect="00C23389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3389" w:rsidRDefault="00C23389" w:rsidP="00CC37A8">
      <w:pPr>
        <w:spacing w:after="0" w:line="240" w:lineRule="auto"/>
      </w:pPr>
      <w:r>
        <w:separator/>
      </w:r>
    </w:p>
  </w:endnote>
  <w:endnote w:type="continuationSeparator" w:id="0">
    <w:p w:rsidR="00C23389" w:rsidRDefault="00C23389" w:rsidP="00CC3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1EB6" w:rsidRDefault="00471EB6" w:rsidP="00471EB6">
    <w:pPr>
      <w:spacing w:before="12"/>
      <w:rPr>
        <w:rFonts w:ascii="Open Sans" w:eastAsia="Open Sans" w:hAnsi="Open Sans" w:cs="Open Sans"/>
        <w:sz w:val="16"/>
        <w:szCs w:val="16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0CD8F975" wp14:editId="7AE6A750">
              <wp:extent cx="6254750" cy="45719"/>
              <wp:effectExtent l="0" t="0" r="12700" b="0"/>
              <wp:docPr id="9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54750" cy="45719"/>
                        <a:chOff x="5" y="5"/>
                        <a:chExt cx="8881" cy="2"/>
                      </a:xfrm>
                    </wpg:grpSpPr>
                    <wpg:grpSp>
                      <wpg:cNvPr id="10" name="Group 14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11" name="Freeform 15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id="Group 13" o:spid="_x0000_s1026" style="width:492.5pt;height:3.6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">
              <v:group id="Group 14" o:spid="_x0000_s1027" style="position:absolute;left:5;top:5;width:8881;height:2" coordorigin="5,5" coordsize="888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<v:shape id="Freeform 15" o:spid="_x0000_s1028" style="position:absolute;left:5;top:5;width:8881;height:2;visibility:visible;mso-wrap-style:square;v-text-anchor:top" coordsize="88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b2z8AA&#10;AADbAAAADwAAAGRycy9kb3ducmV2LnhtbERPy6rCMBDdX/AfwgjurqkuxFuNooLoQoT6wuXQjG2x&#10;mdQmav17Iwh3N4fznPG0MaV4UO0Kywp63QgEcWp1wZmCw375OwThPLLG0jIpeJGD6aT1M8ZY2ycn&#10;9Nj5TIQQdjEqyL2vYildmpNB17UVceAutjboA6wzqWt8hnBTyn4UDaTBgkNDjhUtckqvu7tRoFd+&#10;SfNj8pfo+7G/ua1P59nWKNVpN7MRCE+N/xd/3Wsd5vfg80s4QE7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b2z8AAAADbAAAADwAAAAAAAAAAAAAAAACYAgAAZHJzL2Rvd25y&#10;ZXYueG1sUEsFBgAAAAAEAAQA9QAAAIUDAAAAAA=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id w:val="633134827"/>
      <w:placeholder>
        <w:docPart w:val="65EC043914914EDEB5A0689C07F615E3"/>
      </w:placeholder>
    </w:sdtPr>
    <w:sdtEndPr>
      <w:rPr>
        <w:color w:val="595959" w:themeColor="text1" w:themeTint="A6"/>
        <w:sz w:val="20"/>
      </w:rPr>
    </w:sdtEndPr>
    <w:sdtContent>
      <w:p w:rsidR="00471EB6" w:rsidRDefault="00471EB6" w:rsidP="00471EB6">
        <w:pPr>
          <w:spacing w:after="0" w:line="240" w:lineRule="auto"/>
          <w:jc w:val="center"/>
          <w:rPr>
            <w:color w:val="595959" w:themeColor="text1" w:themeTint="A6"/>
            <w:sz w:val="20"/>
          </w:rPr>
        </w:pPr>
        <w:r w:rsidRPr="00EA3BBB">
          <w:rPr>
            <w:color w:val="595959" w:themeColor="text1" w:themeTint="A6"/>
            <w:sz w:val="20"/>
          </w:rPr>
          <w:t>TN Council on Developmental Disabilities • Davy Crockett Tower, 1st floor</w:t>
        </w:r>
        <w:r>
          <w:rPr>
            <w:color w:val="595959" w:themeColor="text1" w:themeTint="A6"/>
            <w:sz w:val="20"/>
          </w:rPr>
          <w:t xml:space="preserve"> </w:t>
        </w:r>
      </w:p>
      <w:p w:rsidR="00471EB6" w:rsidRDefault="00471EB6" w:rsidP="00471EB6">
        <w:pPr>
          <w:spacing w:after="0" w:line="240" w:lineRule="auto"/>
          <w:jc w:val="center"/>
          <w:rPr>
            <w:color w:val="595959" w:themeColor="text1" w:themeTint="A6"/>
            <w:sz w:val="20"/>
          </w:rPr>
        </w:pPr>
        <w:r w:rsidRPr="00EA3BBB">
          <w:rPr>
            <w:color w:val="595959" w:themeColor="text1" w:themeTint="A6"/>
            <w:sz w:val="20"/>
          </w:rPr>
          <w:t>500 James Robertson Pkwy • Nashville, TN 37243 | Tel: 615-532-6615• Fax: 615-532-6964</w:t>
        </w:r>
      </w:p>
      <w:p w:rsidR="00471EB6" w:rsidRPr="00471EB6" w:rsidRDefault="00471EB6" w:rsidP="00471EB6">
        <w:pPr>
          <w:spacing w:after="0" w:line="240" w:lineRule="auto"/>
          <w:jc w:val="center"/>
          <w:rPr>
            <w:color w:val="595959" w:themeColor="text1" w:themeTint="A6"/>
            <w:sz w:val="20"/>
          </w:rPr>
        </w:pPr>
        <w:proofErr w:type="gramStart"/>
        <w:r w:rsidRPr="00EA3BBB">
          <w:rPr>
            <w:color w:val="595959" w:themeColor="text1" w:themeTint="A6"/>
            <w:sz w:val="20"/>
          </w:rPr>
          <w:t>tn.gov/</w:t>
        </w:r>
        <w:proofErr w:type="spellStart"/>
        <w:r w:rsidRPr="00EA3BBB">
          <w:rPr>
            <w:color w:val="595959" w:themeColor="text1" w:themeTint="A6"/>
            <w:sz w:val="20"/>
          </w:rPr>
          <w:t>cdd</w:t>
        </w:r>
        <w:proofErr w:type="spellEnd"/>
        <w:proofErr w:type="gramEnd"/>
        <w:r w:rsidRPr="00EA3BBB">
          <w:rPr>
            <w:color w:val="595959" w:themeColor="text1" w:themeTint="A6"/>
            <w:sz w:val="20"/>
          </w:rPr>
          <w:t>• facebook.com/TNCouncilonDD•@TNCouncilDD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BBB" w:rsidRDefault="00EA3BBB" w:rsidP="00EA3BBB">
    <w:pPr>
      <w:spacing w:before="12"/>
      <w:rPr>
        <w:rFonts w:ascii="Open Sans" w:eastAsia="Open Sans" w:hAnsi="Open Sans" w:cs="Open Sans"/>
        <w:sz w:val="16"/>
        <w:szCs w:val="16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7DAD8F89" wp14:editId="06687522">
              <wp:extent cx="6254750" cy="45719"/>
              <wp:effectExtent l="0" t="0" r="12700" b="0"/>
              <wp:docPr id="3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54750" cy="45719"/>
                        <a:chOff x="5" y="5"/>
                        <a:chExt cx="8881" cy="2"/>
                      </a:xfrm>
                    </wpg:grpSpPr>
                    <wpg:grpSp>
                      <wpg:cNvPr id="4" name="Group 14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5" name="Freeform 15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id="Group 13" o:spid="_x0000_s1026" style="width:492.5pt;height:3.6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">
              <v:group id="Group 14" o:spid="_x0000_s1027" style="position:absolute;left:5;top:5;width:8881;height:2" coordorigin="5,5" coordsize="888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 id="Freeform 15" o:spid="_x0000_s1028" style="position:absolute;left:5;top:5;width:8881;height:2;visibility:visible;mso-wrap-style:square;v-text-anchor:top" coordsize="88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06XvcQA&#10;AADaAAAADwAAAGRycy9kb3ducmV2LnhtbESPQWvCQBSE7wX/w/KE3ppNhRaNWcUWpDkUIdaUHh/Z&#10;ZxKafZtm1xj/vSsIPQ4z8w2TrkfTioF611hW8BzFIIhLqxuuFBy+tk9zEM4ja2wtk4ILOVivJg8p&#10;JtqeOadh7ysRIOwSVFB73yVSurImgy6yHXHwjrY36IPsK6l7PAe4aeUsjl+lwYbDQo0dvddU/u5P&#10;RoH+8Ft6K/JFrk/F7PMv+/7Z7IxSj9NxswThafT/4Xs70wpe4HYl3AC5u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9Ol73EAAAA2gAAAA8AAAAAAAAAAAAAAAAAmAIAAGRycy9k&#10;b3ducmV2LnhtbFBLBQYAAAAABAAEAPUAAACJAw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id w:val="361560535"/>
      <w:placeholder>
        <w:docPart w:val="135E97B8F24B400EB7F35AD6EA217903"/>
      </w:placeholder>
    </w:sdtPr>
    <w:sdtEndPr>
      <w:rPr>
        <w:color w:val="595959" w:themeColor="text1" w:themeTint="A6"/>
        <w:sz w:val="20"/>
      </w:rPr>
    </w:sdtEndPr>
    <w:sdtContent>
      <w:p w:rsidR="00EA3BBB" w:rsidRDefault="00EA3BBB" w:rsidP="00EA3BBB">
        <w:pPr>
          <w:spacing w:after="0" w:line="240" w:lineRule="auto"/>
          <w:jc w:val="center"/>
          <w:rPr>
            <w:color w:val="595959" w:themeColor="text1" w:themeTint="A6"/>
            <w:sz w:val="20"/>
          </w:rPr>
        </w:pPr>
        <w:r w:rsidRPr="00EA3BBB">
          <w:rPr>
            <w:color w:val="595959" w:themeColor="text1" w:themeTint="A6"/>
            <w:sz w:val="20"/>
          </w:rPr>
          <w:t>TN Council on Developmental Disabilities • Davy Crockett Tower, 1st floor</w:t>
        </w:r>
        <w:r>
          <w:rPr>
            <w:color w:val="595959" w:themeColor="text1" w:themeTint="A6"/>
            <w:sz w:val="20"/>
          </w:rPr>
          <w:t xml:space="preserve"> </w:t>
        </w:r>
      </w:p>
      <w:p w:rsidR="00EA3BBB" w:rsidRDefault="00EA3BBB" w:rsidP="00EA3BBB">
        <w:pPr>
          <w:spacing w:after="0" w:line="240" w:lineRule="auto"/>
          <w:jc w:val="center"/>
          <w:rPr>
            <w:color w:val="595959" w:themeColor="text1" w:themeTint="A6"/>
            <w:sz w:val="20"/>
          </w:rPr>
        </w:pPr>
        <w:r w:rsidRPr="00EA3BBB">
          <w:rPr>
            <w:color w:val="595959" w:themeColor="text1" w:themeTint="A6"/>
            <w:sz w:val="20"/>
          </w:rPr>
          <w:t>500 James Robertson Pkwy • Nashville, TN 37243 | Tel: 615-532-6615• Fax: 615-532-6964</w:t>
        </w:r>
      </w:p>
      <w:p w:rsidR="00EA3BBB" w:rsidRPr="00EA3BBB" w:rsidRDefault="00EA3BBB" w:rsidP="00EA3BBB">
        <w:pPr>
          <w:spacing w:after="0" w:line="240" w:lineRule="auto"/>
          <w:jc w:val="center"/>
          <w:rPr>
            <w:color w:val="595959" w:themeColor="text1" w:themeTint="A6"/>
            <w:sz w:val="20"/>
          </w:rPr>
        </w:pPr>
        <w:proofErr w:type="gramStart"/>
        <w:r w:rsidRPr="00EA3BBB">
          <w:rPr>
            <w:color w:val="595959" w:themeColor="text1" w:themeTint="A6"/>
            <w:sz w:val="20"/>
          </w:rPr>
          <w:t>tn.gov/</w:t>
        </w:r>
        <w:proofErr w:type="spellStart"/>
        <w:r w:rsidRPr="00EA3BBB">
          <w:rPr>
            <w:color w:val="595959" w:themeColor="text1" w:themeTint="A6"/>
            <w:sz w:val="20"/>
          </w:rPr>
          <w:t>cdd</w:t>
        </w:r>
        <w:proofErr w:type="spellEnd"/>
        <w:proofErr w:type="gramEnd"/>
        <w:r w:rsidRPr="00EA3BBB">
          <w:rPr>
            <w:color w:val="595959" w:themeColor="text1" w:themeTint="A6"/>
            <w:sz w:val="20"/>
          </w:rPr>
          <w:t>• facebook.com/TNCouncilonDD•@TNCouncilDD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3389" w:rsidRDefault="00C23389" w:rsidP="00CC37A8">
      <w:pPr>
        <w:spacing w:after="0" w:line="240" w:lineRule="auto"/>
      </w:pPr>
      <w:r>
        <w:separator/>
      </w:r>
    </w:p>
  </w:footnote>
  <w:footnote w:type="continuationSeparator" w:id="0">
    <w:p w:rsidR="00C23389" w:rsidRDefault="00C23389" w:rsidP="00CC37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1EB6" w:rsidRDefault="00471EB6" w:rsidP="00471EB6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EDCFBF0" wp14:editId="3EB9F649">
          <wp:simplePos x="0" y="0"/>
          <wp:positionH relativeFrom="margin">
            <wp:posOffset>-635</wp:posOffset>
          </wp:positionH>
          <wp:positionV relativeFrom="margin">
            <wp:posOffset>-611505</wp:posOffset>
          </wp:positionV>
          <wp:extent cx="2240280" cy="548640"/>
          <wp:effectExtent l="0" t="0" r="7620" b="381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ncilOnDevDis_TN ColorPMS-text -«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028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ouncil Scholarship Fund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5F09" w:rsidRDefault="00C23389" w:rsidP="00C23389">
    <w:pPr>
      <w:pStyle w:val="Header"/>
      <w:keepLines/>
    </w:pPr>
    <w:r>
      <w:rPr>
        <w:noProof/>
      </w:rPr>
      <w:drawing>
        <wp:inline distT="0" distB="0" distL="0" distR="0" wp14:anchorId="7F2A2F06" wp14:editId="105AF796">
          <wp:extent cx="2233875" cy="5486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ncilOnDevDis_TN ColorPMS-text -«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875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321FC"/>
    <w:multiLevelType w:val="hybridMultilevel"/>
    <w:tmpl w:val="F37A2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390835"/>
    <w:multiLevelType w:val="hybridMultilevel"/>
    <w:tmpl w:val="12084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74813A8"/>
    <w:multiLevelType w:val="hybridMultilevel"/>
    <w:tmpl w:val="6DE42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jQyszAytDA2tTRT0lEKTi0uzszPAykwrAUAG1osYiwAAAA="/>
  </w:docVars>
  <w:rsids>
    <w:rsidRoot w:val="00CC37A8"/>
    <w:rsid w:val="00075F09"/>
    <w:rsid w:val="000C58D7"/>
    <w:rsid w:val="001E5B65"/>
    <w:rsid w:val="00243658"/>
    <w:rsid w:val="00272AA0"/>
    <w:rsid w:val="00471EB6"/>
    <w:rsid w:val="007035F8"/>
    <w:rsid w:val="00743BB9"/>
    <w:rsid w:val="00765585"/>
    <w:rsid w:val="008E4002"/>
    <w:rsid w:val="00915B37"/>
    <w:rsid w:val="00A27789"/>
    <w:rsid w:val="00C23389"/>
    <w:rsid w:val="00C44D54"/>
    <w:rsid w:val="00CC37A8"/>
    <w:rsid w:val="00CF2222"/>
    <w:rsid w:val="00EA3BBB"/>
    <w:rsid w:val="00EB63CF"/>
    <w:rsid w:val="00FD6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37A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E161E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F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7A8"/>
  </w:style>
  <w:style w:type="paragraph" w:styleId="Footer">
    <w:name w:val="footer"/>
    <w:basedOn w:val="Normal"/>
    <w:link w:val="FooterChar"/>
    <w:uiPriority w:val="99"/>
    <w:unhideWhenUsed/>
    <w:rsid w:val="00CC3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7A8"/>
  </w:style>
  <w:style w:type="paragraph" w:styleId="BalloonText">
    <w:name w:val="Balloon Text"/>
    <w:basedOn w:val="Normal"/>
    <w:link w:val="BalloonTextChar"/>
    <w:uiPriority w:val="99"/>
    <w:semiHidden/>
    <w:unhideWhenUsed/>
    <w:rsid w:val="00CC37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7A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C37A8"/>
    <w:pPr>
      <w:pBdr>
        <w:bottom w:val="single" w:sz="8" w:space="4" w:color="131E29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37A8"/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paragraph" w:customStyle="1" w:styleId="BasicParagraph">
    <w:name w:val="[Basic Paragraph]"/>
    <w:basedOn w:val="Normal"/>
    <w:rsid w:val="00CC37A8"/>
    <w:pPr>
      <w:spacing w:after="0" w:line="288" w:lineRule="auto"/>
    </w:pPr>
    <w:rPr>
      <w:rFonts w:ascii="Minion Pro" w:eastAsia="Times New Roman" w:hAnsi="Minion Pro" w:cs="Times New Roman"/>
      <w:color w:val="000000"/>
      <w:kern w:val="28"/>
      <w:sz w:val="24"/>
      <w:szCs w:val="24"/>
      <w14:ligatures w14:val="standard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CC37A8"/>
    <w:pPr>
      <w:numPr>
        <w:ilvl w:val="1"/>
      </w:numPr>
    </w:pPr>
    <w:rPr>
      <w:rFonts w:asciiTheme="majorHAnsi" w:eastAsiaTheme="majorEastAsia" w:hAnsiTheme="majorHAnsi" w:cstheme="majorBidi"/>
      <w:i/>
      <w:iCs/>
      <w:color w:val="131E29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C37A8"/>
    <w:rPr>
      <w:rFonts w:asciiTheme="majorHAnsi" w:eastAsiaTheme="majorEastAsia" w:hAnsiTheme="majorHAnsi" w:cstheme="majorBidi"/>
      <w:i/>
      <w:iCs/>
      <w:color w:val="131E29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37A8"/>
    <w:rPr>
      <w:rFonts w:asciiTheme="majorHAnsi" w:eastAsiaTheme="majorEastAsia" w:hAnsiTheme="majorHAnsi" w:cstheme="majorBidi"/>
      <w:b/>
      <w:bCs/>
      <w:color w:val="0E161E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75F09"/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27789"/>
    <w:pPr>
      <w:ind w:left="720"/>
      <w:contextualSpacing/>
    </w:pPr>
  </w:style>
  <w:style w:type="character" w:styleId="Hyperlink">
    <w:name w:val="Hyperlink"/>
    <w:rsid w:val="00C23389"/>
    <w:rPr>
      <w:color w:val="0000FF"/>
      <w:u w:val="single"/>
    </w:rPr>
  </w:style>
  <w:style w:type="table" w:styleId="TableGrid">
    <w:name w:val="Table Grid"/>
    <w:basedOn w:val="TableNormal"/>
    <w:uiPriority w:val="59"/>
    <w:rsid w:val="00C23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37A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E161E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F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7A8"/>
  </w:style>
  <w:style w:type="paragraph" w:styleId="Footer">
    <w:name w:val="footer"/>
    <w:basedOn w:val="Normal"/>
    <w:link w:val="FooterChar"/>
    <w:uiPriority w:val="99"/>
    <w:unhideWhenUsed/>
    <w:rsid w:val="00CC3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7A8"/>
  </w:style>
  <w:style w:type="paragraph" w:styleId="BalloonText">
    <w:name w:val="Balloon Text"/>
    <w:basedOn w:val="Normal"/>
    <w:link w:val="BalloonTextChar"/>
    <w:uiPriority w:val="99"/>
    <w:semiHidden/>
    <w:unhideWhenUsed/>
    <w:rsid w:val="00CC37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7A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C37A8"/>
    <w:pPr>
      <w:pBdr>
        <w:bottom w:val="single" w:sz="8" w:space="4" w:color="131E29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37A8"/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paragraph" w:customStyle="1" w:styleId="BasicParagraph">
    <w:name w:val="[Basic Paragraph]"/>
    <w:basedOn w:val="Normal"/>
    <w:rsid w:val="00CC37A8"/>
    <w:pPr>
      <w:spacing w:after="0" w:line="288" w:lineRule="auto"/>
    </w:pPr>
    <w:rPr>
      <w:rFonts w:ascii="Minion Pro" w:eastAsia="Times New Roman" w:hAnsi="Minion Pro" w:cs="Times New Roman"/>
      <w:color w:val="000000"/>
      <w:kern w:val="28"/>
      <w:sz w:val="24"/>
      <w:szCs w:val="24"/>
      <w14:ligatures w14:val="standard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CC37A8"/>
    <w:pPr>
      <w:numPr>
        <w:ilvl w:val="1"/>
      </w:numPr>
    </w:pPr>
    <w:rPr>
      <w:rFonts w:asciiTheme="majorHAnsi" w:eastAsiaTheme="majorEastAsia" w:hAnsiTheme="majorHAnsi" w:cstheme="majorBidi"/>
      <w:i/>
      <w:iCs/>
      <w:color w:val="131E29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C37A8"/>
    <w:rPr>
      <w:rFonts w:asciiTheme="majorHAnsi" w:eastAsiaTheme="majorEastAsia" w:hAnsiTheme="majorHAnsi" w:cstheme="majorBidi"/>
      <w:i/>
      <w:iCs/>
      <w:color w:val="131E29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37A8"/>
    <w:rPr>
      <w:rFonts w:asciiTheme="majorHAnsi" w:eastAsiaTheme="majorEastAsia" w:hAnsiTheme="majorHAnsi" w:cstheme="majorBidi"/>
      <w:b/>
      <w:bCs/>
      <w:color w:val="0E161E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75F09"/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27789"/>
    <w:pPr>
      <w:ind w:left="720"/>
      <w:contextualSpacing/>
    </w:pPr>
  </w:style>
  <w:style w:type="character" w:styleId="Hyperlink">
    <w:name w:val="Hyperlink"/>
    <w:rsid w:val="00C23389"/>
    <w:rPr>
      <w:color w:val="0000FF"/>
      <w:u w:val="single"/>
    </w:rPr>
  </w:style>
  <w:style w:type="table" w:styleId="TableGrid">
    <w:name w:val="Table Grid"/>
    <w:basedOn w:val="TableNormal"/>
    <w:uiPriority w:val="59"/>
    <w:rsid w:val="00C23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8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alicia.cone@tn.gov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35E97B8F24B400EB7F35AD6EA217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F4828-A4D2-49C1-8657-72D67AC65760}"/>
      </w:docPartPr>
      <w:docPartBody>
        <w:p w:rsidR="00266E60" w:rsidRDefault="000A4928" w:rsidP="000A4928">
          <w:pPr>
            <w:pStyle w:val="135E97B8F24B400EB7F35AD6EA217903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65EC043914914EDEB5A0689C07F61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C92CD-352C-4CD0-83CE-9031BA596BD1}"/>
      </w:docPartPr>
      <w:docPartBody>
        <w:p w:rsidR="00266E60" w:rsidRDefault="000A4928" w:rsidP="000A4928">
          <w:pPr>
            <w:pStyle w:val="65EC043914914EDEB5A0689C07F615E3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A4928"/>
    <w:rsid w:val="000A4928"/>
    <w:rsid w:val="00266E60"/>
    <w:rsid w:val="004F2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B879755BC644349A31C56ED81D5930">
    <w:name w:val="B3B879755BC644349A31C56ED81D5930"/>
    <w:rsid w:val="000A4928"/>
  </w:style>
  <w:style w:type="character" w:styleId="PlaceholderText">
    <w:name w:val="Placeholder Text"/>
    <w:basedOn w:val="DefaultParagraphFont"/>
    <w:uiPriority w:val="99"/>
    <w:semiHidden/>
    <w:rsid w:val="000A4928"/>
    <w:rPr>
      <w:color w:val="808080"/>
    </w:rPr>
  </w:style>
  <w:style w:type="paragraph" w:customStyle="1" w:styleId="135E97B8F24B400EB7F35AD6EA217903">
    <w:name w:val="135E97B8F24B400EB7F35AD6EA217903"/>
    <w:rsid w:val="000A4928"/>
  </w:style>
  <w:style w:type="paragraph" w:customStyle="1" w:styleId="65EC043914914EDEB5A0689C07F615E3">
    <w:name w:val="65EC043914914EDEB5A0689C07F615E3"/>
    <w:rsid w:val="000A492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B879755BC644349A31C56ED81D5930">
    <w:name w:val="B3B879755BC644349A31C56ED81D5930"/>
    <w:rsid w:val="000A4928"/>
  </w:style>
  <w:style w:type="character" w:styleId="PlaceholderText">
    <w:name w:val="Placeholder Text"/>
    <w:basedOn w:val="DefaultParagraphFont"/>
    <w:uiPriority w:val="99"/>
    <w:semiHidden/>
    <w:rsid w:val="000A4928"/>
    <w:rPr>
      <w:color w:val="808080"/>
    </w:rPr>
  </w:style>
  <w:style w:type="paragraph" w:customStyle="1" w:styleId="135E97B8F24B400EB7F35AD6EA217903">
    <w:name w:val="135E97B8F24B400EB7F35AD6EA217903"/>
    <w:rsid w:val="000A4928"/>
  </w:style>
  <w:style w:type="paragraph" w:customStyle="1" w:styleId="65EC043914914EDEB5A0689C07F615E3">
    <w:name w:val="65EC043914914EDEB5A0689C07F615E3"/>
    <w:rsid w:val="000A4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STATE BRANDING- AUG 16">
  <a:themeElements>
    <a:clrScheme name="STATE BRANDING">
      <a:dk1>
        <a:sysClr val="windowText" lastClr="000000"/>
      </a:dk1>
      <a:lt1>
        <a:sysClr val="window" lastClr="FFFFFF"/>
      </a:lt1>
      <a:dk2>
        <a:srgbClr val="002D72"/>
      </a:dk2>
      <a:lt2>
        <a:srgbClr val="F1E6B2"/>
      </a:lt2>
      <a:accent1>
        <a:srgbClr val="131E29"/>
      </a:accent1>
      <a:accent2>
        <a:srgbClr val="7C2529"/>
      </a:accent2>
      <a:accent3>
        <a:srgbClr val="D2D755"/>
      </a:accent3>
      <a:accent4>
        <a:srgbClr val="2DCCD3"/>
      </a:accent4>
      <a:accent5>
        <a:srgbClr val="5D7975"/>
      </a:accent5>
      <a:accent6>
        <a:srgbClr val="E87722"/>
      </a:accent6>
      <a:hlink>
        <a:srgbClr val="002D72"/>
      </a:hlink>
      <a:folHlink>
        <a:srgbClr val="2DCCD3"/>
      </a:folHlink>
    </a:clrScheme>
    <a:fontScheme name="STATE BRANDING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7F4EC-0714-43F1-AB50-D80395BCB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. Shouse</dc:creator>
  <cp:lastModifiedBy>Emma Shouse</cp:lastModifiedBy>
  <cp:revision>4</cp:revision>
  <dcterms:created xsi:type="dcterms:W3CDTF">2017-07-27T20:15:00Z</dcterms:created>
  <dcterms:modified xsi:type="dcterms:W3CDTF">2019-07-18T13:50:00Z</dcterms:modified>
</cp:coreProperties>
</file>